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5B8BC" w14:textId="77777777" w:rsidR="001527DA" w:rsidRDefault="001527DA" w:rsidP="001527DA">
      <w:pPr>
        <w:pStyle w:val="Tytu"/>
      </w:pPr>
      <w:r>
        <w:t>Aplikacje Internetowe 1</w:t>
      </w:r>
    </w:p>
    <w:p w14:paraId="38BCD239" w14:textId="752CEAA3" w:rsidR="001527DA" w:rsidRDefault="001527DA" w:rsidP="001527DA">
      <w:pPr>
        <w:pStyle w:val="Podtytu"/>
      </w:pPr>
      <w:r>
        <w:t>Laboratorium 2: CSS Zen Garde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527DA" w14:paraId="2DDC1A0C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ED9AAF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3F8008BD" w14:textId="548EE7A9" w:rsidR="001527DA" w:rsidRDefault="008D0F7C" w:rsidP="00862C6F">
            <w:r>
              <w:t>21.10.2021</w:t>
            </w:r>
          </w:p>
        </w:tc>
      </w:tr>
      <w:tr w:rsidR="001527DA" w14:paraId="050CD12F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FDFFA99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7E9DC148" w14:textId="04DBA0FF" w:rsidR="001527DA" w:rsidRDefault="008D0F7C" w:rsidP="00862C6F">
            <w:r>
              <w:t>21.10.2021</w:t>
            </w:r>
          </w:p>
        </w:tc>
      </w:tr>
      <w:tr w:rsidR="001527DA" w14:paraId="230B4E45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7C1AC7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3C019058" w14:textId="6040C38B" w:rsidR="001527DA" w:rsidRDefault="008D0F7C" w:rsidP="00862C6F">
            <w:r>
              <w:t>Sebastian Ratańczuk</w:t>
            </w:r>
          </w:p>
        </w:tc>
      </w:tr>
    </w:tbl>
    <w:p w14:paraId="47579619" w14:textId="77777777" w:rsidR="00E46A0C" w:rsidRDefault="00E46A0C" w:rsidP="00E46A0C">
      <w:pPr>
        <w:pStyle w:val="Nagwek1"/>
      </w:pPr>
      <w:r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3F340A8E" w:rsidR="00E46A0C" w:rsidRDefault="008D0F7C" w:rsidP="00E46A0C">
      <w:r>
        <w:t xml:space="preserve">Na ostatnich dwóch laboratoriach budowaliśmy prostą responsywną stronę opartą o divy. W zadaniu mieliśmy przygotować 3 wersje strony </w:t>
      </w:r>
      <w:proofErr w:type="spellStart"/>
      <w:r>
        <w:t>html</w:t>
      </w:r>
      <w:proofErr w:type="spellEnd"/>
      <w:r>
        <w:t xml:space="preserve">, jedną czystą bez </w:t>
      </w:r>
      <w:proofErr w:type="spellStart"/>
      <w:r>
        <w:t>css</w:t>
      </w:r>
      <w:proofErr w:type="spellEnd"/>
      <w:r>
        <w:t xml:space="preserve"> i dwie wersję z </w:t>
      </w:r>
      <w:proofErr w:type="spellStart"/>
      <w:r>
        <w:t>css</w:t>
      </w:r>
      <w:proofErr w:type="spellEnd"/>
      <w:r>
        <w:t>.</w:t>
      </w:r>
    </w:p>
    <w:p w14:paraId="2F5E4FC7" w14:textId="64383BDA" w:rsidR="00E46A0C" w:rsidRDefault="007E73BF" w:rsidP="00E46A0C">
      <w:pPr>
        <w:pStyle w:val="Nagwek1"/>
      </w:pPr>
      <w:r>
        <w:t>Strona bez stylów CSS</w:t>
      </w:r>
    </w:p>
    <w:p w14:paraId="50273FD0" w14:textId="302EC722" w:rsidR="000772FB" w:rsidRPr="000772FB" w:rsidRDefault="007E73BF" w:rsidP="000772FB">
      <w:pPr>
        <w:pStyle w:val="Instrukcja"/>
      </w:pPr>
      <w:r>
        <w:t>W tej sekcji należy przedstawić zrzuty ekranu strony HTML z odłączonymi stylami CSS. Wypełnienie tej rubryki warunkuje dalsze sprawdzenie sprawozdania.</w:t>
      </w:r>
    </w:p>
    <w:p w14:paraId="0CC7E316" w14:textId="4D185735" w:rsidR="00E46A0C" w:rsidRPr="00E46A0C" w:rsidRDefault="00C00911" w:rsidP="00B53295">
      <w:pPr>
        <w:jc w:val="center"/>
      </w:pPr>
      <w:r w:rsidRPr="00C00911">
        <w:rPr>
          <w:noProof/>
        </w:rPr>
        <w:drawing>
          <wp:inline distT="0" distB="0" distL="0" distR="0" wp14:anchorId="39D65B14" wp14:editId="5C1B64CA">
            <wp:extent cx="6645910" cy="3246120"/>
            <wp:effectExtent l="0" t="0" r="2540" b="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70E0C" w14:textId="77777777" w:rsidR="00244FF4" w:rsidRDefault="00244FF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B5F7245" w14:textId="5ADFB607" w:rsidR="00E46A0C" w:rsidRDefault="007E73BF" w:rsidP="00E46A0C">
      <w:pPr>
        <w:pStyle w:val="Nagwek1"/>
      </w:pPr>
      <w:r>
        <w:lastRenderedPageBreak/>
        <w:t>Strona z CSS 1</w:t>
      </w:r>
    </w:p>
    <w:p w14:paraId="47AFB282" w14:textId="2803B55C" w:rsidR="000772FB" w:rsidRDefault="007E73BF" w:rsidP="000772FB">
      <w:pPr>
        <w:pStyle w:val="Instrukcja"/>
      </w:pPr>
      <w:r>
        <w:t>W tej sekcji należy przedstawić zrzuty ekranu strony HTML z podłączonym pierwszym zestawem stylów CSS, przy szerokim i wąskim ekranie (wersja desktopowa i mobilna). 0.5 punktu</w:t>
      </w:r>
      <w:r w:rsidR="000772FB">
        <w:t>.</w:t>
      </w:r>
    </w:p>
    <w:p w14:paraId="79F65B4F" w14:textId="5484D810" w:rsidR="007E73BF" w:rsidRPr="000772FB" w:rsidRDefault="007E73BF" w:rsidP="007E73BF">
      <w:pPr>
        <w:pStyle w:val="Nagwek2"/>
      </w:pPr>
      <w:r>
        <w:t>Wersja desktopowa</w:t>
      </w:r>
    </w:p>
    <w:p w14:paraId="7DD343DF" w14:textId="72DD2D93" w:rsidR="00214592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2A2A4FD3" wp14:editId="393B67CA">
            <wp:extent cx="6645910" cy="3258185"/>
            <wp:effectExtent l="0" t="0" r="254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BEE0" w14:textId="73B27556" w:rsidR="007E73BF" w:rsidRPr="000772FB" w:rsidRDefault="007E73BF" w:rsidP="007E73BF">
      <w:pPr>
        <w:pStyle w:val="Nagwek2"/>
      </w:pPr>
      <w:r>
        <w:t>Wersja mobilna</w:t>
      </w:r>
    </w:p>
    <w:p w14:paraId="6F26772B" w14:textId="4F6B7D39" w:rsidR="007E73BF" w:rsidRPr="00E46A0C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69AFE466" wp14:editId="5FE2A4E8">
            <wp:extent cx="3506996" cy="4429125"/>
            <wp:effectExtent l="0" t="0" r="0" b="0"/>
            <wp:docPr id="22" name="Obraz 2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braz 22" descr="Obraz zawierający tekst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1235" cy="443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AABA" w14:textId="170107B6" w:rsidR="007E73BF" w:rsidRDefault="007E73BF" w:rsidP="007E73BF">
      <w:pPr>
        <w:pStyle w:val="Nagwek1"/>
      </w:pPr>
      <w:r>
        <w:lastRenderedPageBreak/>
        <w:t>Strona z CSS 2</w:t>
      </w:r>
    </w:p>
    <w:p w14:paraId="47C07005" w14:textId="72AA4134" w:rsidR="007E73BF" w:rsidRDefault="007E73BF" w:rsidP="007E73BF">
      <w:pPr>
        <w:pStyle w:val="Instrukcja"/>
      </w:pPr>
      <w:r>
        <w:t>W tej sekcji należy przedstawić zrzuty ekranu strony HTML z podłączonym drugim zestawem stylów CSS, przy szerokim i wąskim ekranie (wersja desktopowa i mobilna). 0.5 punktu.</w:t>
      </w:r>
    </w:p>
    <w:p w14:paraId="3C965079" w14:textId="54D217BC" w:rsidR="007E73BF" w:rsidRDefault="007E73BF" w:rsidP="007E73BF">
      <w:pPr>
        <w:pStyle w:val="Nagwek2"/>
      </w:pPr>
      <w:r>
        <w:t>Wersja desktopowa</w:t>
      </w:r>
    </w:p>
    <w:p w14:paraId="1AE573B8" w14:textId="29210A32" w:rsidR="00711C1A" w:rsidRPr="00711C1A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7390E4DF" wp14:editId="59B99275">
            <wp:extent cx="6645910" cy="3265170"/>
            <wp:effectExtent l="0" t="0" r="254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0DD4" w14:textId="3F347051" w:rsidR="007E73BF" w:rsidRDefault="007E73BF" w:rsidP="007E73BF">
      <w:pPr>
        <w:pStyle w:val="Nagwek2"/>
      </w:pPr>
      <w:r>
        <w:t>Wersja mobilna</w:t>
      </w:r>
    </w:p>
    <w:p w14:paraId="59C596C9" w14:textId="1954D0D8" w:rsidR="008E5320" w:rsidRPr="008E5320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65DCB041" wp14:editId="6DC4FA32">
            <wp:extent cx="3549774" cy="4448175"/>
            <wp:effectExtent l="0" t="0" r="0" b="0"/>
            <wp:docPr id="28" name="Obraz 2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Obraz 28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1779" cy="445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2582" w14:textId="4ED2B330" w:rsidR="007E73BF" w:rsidRDefault="007E73BF" w:rsidP="00214592"/>
    <w:p w14:paraId="2CDFC6F0" w14:textId="3353CFF6" w:rsidR="00214592" w:rsidRDefault="007E73BF" w:rsidP="00214592">
      <w:pPr>
        <w:pStyle w:val="Nagwek1"/>
      </w:pPr>
      <w:r>
        <w:lastRenderedPageBreak/>
        <w:t xml:space="preserve">Odmienne </w:t>
      </w:r>
      <w:proofErr w:type="spellStart"/>
      <w:r>
        <w:t>stylowanie</w:t>
      </w:r>
      <w:proofErr w:type="spellEnd"/>
      <w:r>
        <w:t xml:space="preserve"> H1, H2, H3, akapitów</w:t>
      </w:r>
    </w:p>
    <w:p w14:paraId="1FDFA1A8" w14:textId="76D08000" w:rsidR="00214592" w:rsidRPr="003325D8" w:rsidRDefault="007E73BF" w:rsidP="00214592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nagłówków H1, H2, H3 oraz akapitów w obu wariantach CSS</w:t>
      </w:r>
      <w:r w:rsidR="00214592">
        <w:t>. 1 punkt.</w:t>
      </w:r>
    </w:p>
    <w:p w14:paraId="6D7B0185" w14:textId="7305BAF5" w:rsidR="007E73BF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3DE22DB5" wp14:editId="29005764">
            <wp:extent cx="4363059" cy="2229161"/>
            <wp:effectExtent l="0" t="0" r="0" b="0"/>
            <wp:docPr id="29" name="Obraz 2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tekst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98F3" w14:textId="451B005E" w:rsidR="00E97ED7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37E9FF20" wp14:editId="26ED3476">
            <wp:extent cx="4382112" cy="2248214"/>
            <wp:effectExtent l="0" t="0" r="0" b="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63AF6" w14:textId="24D27399" w:rsidR="007E73BF" w:rsidRDefault="007E73BF" w:rsidP="007E73BF">
      <w:pPr>
        <w:pStyle w:val="Nagwek1"/>
      </w:pPr>
      <w:r>
        <w:t xml:space="preserve">Odmienne </w:t>
      </w:r>
      <w:proofErr w:type="spellStart"/>
      <w:r>
        <w:t>stylowanie</w:t>
      </w:r>
      <w:proofErr w:type="spellEnd"/>
      <w:r>
        <w:t xml:space="preserve"> list</w:t>
      </w:r>
    </w:p>
    <w:p w14:paraId="5B40BBB8" w14:textId="4CBE04E3" w:rsidR="007E73BF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list w obu wariantach CSS. 1 punkt.</w:t>
      </w:r>
    </w:p>
    <w:p w14:paraId="30CE48F0" w14:textId="33006915" w:rsidR="00E97ED7" w:rsidRPr="003325D8" w:rsidRDefault="008E5320" w:rsidP="00B53295">
      <w:pPr>
        <w:pStyle w:val="Punktacja"/>
        <w:jc w:val="center"/>
      </w:pPr>
      <w:r w:rsidRPr="008E5320">
        <w:rPr>
          <w:noProof/>
        </w:rPr>
        <w:drawing>
          <wp:inline distT="0" distB="0" distL="0" distR="0" wp14:anchorId="31CC0752" wp14:editId="7B41B392">
            <wp:extent cx="2343477" cy="1352739"/>
            <wp:effectExtent l="0" t="0" r="0" b="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7893" w14:textId="2292DFA0" w:rsidR="007E73BF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59598E35" wp14:editId="5BB171BA">
            <wp:extent cx="2553056" cy="1324160"/>
            <wp:effectExtent l="0" t="0" r="0" b="9525"/>
            <wp:docPr id="24" name="Obraz 2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az 24" descr="Obraz zawierający tekst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9D311" w14:textId="77777777" w:rsidR="008E5320" w:rsidRDefault="008E5320" w:rsidP="007E73BF"/>
    <w:p w14:paraId="0B51D47A" w14:textId="77777777" w:rsidR="00E97ED7" w:rsidRDefault="00E97ED7" w:rsidP="007E73BF"/>
    <w:p w14:paraId="1A825042" w14:textId="2D9943AC" w:rsidR="007E73BF" w:rsidRDefault="007E73BF" w:rsidP="007E73BF">
      <w:pPr>
        <w:pStyle w:val="Nagwek1"/>
      </w:pPr>
      <w:r>
        <w:lastRenderedPageBreak/>
        <w:t xml:space="preserve">Odmienne </w:t>
      </w:r>
      <w:proofErr w:type="spellStart"/>
      <w:r>
        <w:t>stylowanie</w:t>
      </w:r>
      <w:proofErr w:type="spellEnd"/>
      <w:r>
        <w:t xml:space="preserve"> nagłówków i stopek</w:t>
      </w:r>
    </w:p>
    <w:p w14:paraId="144DB7F1" w14:textId="74CC1124" w:rsidR="007E73BF" w:rsidRPr="003325D8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nagłówków (</w:t>
      </w:r>
      <w:proofErr w:type="spellStart"/>
      <w:r>
        <w:t>header</w:t>
      </w:r>
      <w:proofErr w:type="spellEnd"/>
      <w:r>
        <w:t>) i stopek (</w:t>
      </w:r>
      <w:proofErr w:type="spellStart"/>
      <w:r>
        <w:t>footer</w:t>
      </w:r>
      <w:proofErr w:type="spellEnd"/>
      <w:r>
        <w:t>) w obu wariantach CSS. 1 punkt.</w:t>
      </w:r>
    </w:p>
    <w:p w14:paraId="53BA8F48" w14:textId="4477901A" w:rsidR="007E73BF" w:rsidRDefault="00E97ED7" w:rsidP="00B53295">
      <w:pPr>
        <w:jc w:val="center"/>
      </w:pPr>
      <w:r w:rsidRPr="00E97ED7">
        <w:rPr>
          <w:noProof/>
        </w:rPr>
        <w:drawing>
          <wp:inline distT="0" distB="0" distL="0" distR="0" wp14:anchorId="5F99B798" wp14:editId="7DED80B8">
            <wp:extent cx="6645910" cy="306705"/>
            <wp:effectExtent l="0" t="0" r="254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6196A" w14:textId="6C52A96E" w:rsidR="00E97ED7" w:rsidRDefault="00E97ED7" w:rsidP="00B53295">
      <w:pPr>
        <w:jc w:val="center"/>
      </w:pPr>
      <w:r w:rsidRPr="00E97ED7">
        <w:rPr>
          <w:noProof/>
        </w:rPr>
        <w:drawing>
          <wp:inline distT="0" distB="0" distL="0" distR="0" wp14:anchorId="58E22DC6" wp14:editId="53E47E84">
            <wp:extent cx="6645910" cy="384810"/>
            <wp:effectExtent l="0" t="0" r="254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E8413" w14:textId="61A016CA" w:rsidR="00E97ED7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559736FF" wp14:editId="5136802B">
            <wp:extent cx="6645910" cy="135890"/>
            <wp:effectExtent l="0" t="0" r="254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69862" w14:textId="2455150C" w:rsidR="00E97ED7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6F152840" wp14:editId="6503EAD4">
            <wp:extent cx="6645910" cy="202565"/>
            <wp:effectExtent l="0" t="0" r="2540" b="6985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AB14" w14:textId="4C8BB091" w:rsidR="007E73BF" w:rsidRDefault="007E73BF" w:rsidP="007E73BF">
      <w:pPr>
        <w:pStyle w:val="Nagwek1"/>
      </w:pPr>
      <w:proofErr w:type="spellStart"/>
      <w:r>
        <w:t>Responsywność</w:t>
      </w:r>
      <w:proofErr w:type="spellEnd"/>
      <w:r>
        <w:t xml:space="preserve"> obydwu stron</w:t>
      </w:r>
    </w:p>
    <w:p w14:paraId="3B11E477" w14:textId="45E6D8F4" w:rsidR="008E5320" w:rsidRDefault="007E73BF" w:rsidP="007E73BF">
      <w:pPr>
        <w:pStyle w:val="Punktacja"/>
        <w:rPr>
          <w:color w:val="auto"/>
          <w:sz w:val="20"/>
        </w:rPr>
      </w:pPr>
      <w:r>
        <w:t xml:space="preserve">W tej sekcji należy zaprezentować </w:t>
      </w:r>
      <w:proofErr w:type="spellStart"/>
      <w:r>
        <w:t>responsywność</w:t>
      </w:r>
      <w:proofErr w:type="spellEnd"/>
      <w:r>
        <w:t xml:space="preserve"> strony w obu wariantach CSS. 1 punkt.</w:t>
      </w:r>
      <w:r w:rsidR="008E5320" w:rsidRPr="008E5320">
        <w:rPr>
          <w:color w:val="auto"/>
          <w:sz w:val="20"/>
        </w:rPr>
        <w:t xml:space="preserve"> </w:t>
      </w:r>
    </w:p>
    <w:p w14:paraId="61CA52F8" w14:textId="77777777" w:rsidR="008E5320" w:rsidRDefault="008E5320" w:rsidP="007E73BF">
      <w:pPr>
        <w:pStyle w:val="Punktacja"/>
        <w:rPr>
          <w:color w:val="auto"/>
          <w:sz w:val="20"/>
        </w:rPr>
      </w:pPr>
      <w:r>
        <w:rPr>
          <w:color w:val="auto"/>
          <w:sz w:val="20"/>
        </w:rPr>
        <w:t>Strona przy szerokim ekranie</w:t>
      </w:r>
    </w:p>
    <w:p w14:paraId="441DE16E" w14:textId="45F1A16B" w:rsidR="008E5320" w:rsidRDefault="008E5320" w:rsidP="00B53295">
      <w:pPr>
        <w:pStyle w:val="Punktacja"/>
        <w:jc w:val="center"/>
        <w:rPr>
          <w:color w:val="auto"/>
          <w:sz w:val="20"/>
        </w:rPr>
      </w:pPr>
      <w:r w:rsidRPr="008E5320">
        <w:rPr>
          <w:noProof/>
          <w:color w:val="auto"/>
          <w:sz w:val="20"/>
        </w:rPr>
        <w:drawing>
          <wp:inline distT="0" distB="0" distL="0" distR="0" wp14:anchorId="6994024E" wp14:editId="6E296AC3">
            <wp:extent cx="6484051" cy="4248150"/>
            <wp:effectExtent l="0" t="0" r="0" b="0"/>
            <wp:docPr id="33" name="Obraz 3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Obraz 33" descr="Obraz zawierający tekst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84117" cy="424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6D57E" w14:textId="3A48851C" w:rsidR="008E5320" w:rsidRDefault="00256C86" w:rsidP="00B53295">
      <w:pPr>
        <w:pStyle w:val="Punktacja"/>
        <w:jc w:val="center"/>
        <w:rPr>
          <w:color w:val="auto"/>
          <w:sz w:val="20"/>
          <w:szCs w:val="22"/>
        </w:rPr>
      </w:pPr>
      <w:r w:rsidRPr="00256C86">
        <w:rPr>
          <w:noProof/>
          <w:color w:val="auto"/>
          <w:sz w:val="20"/>
          <w:szCs w:val="22"/>
        </w:rPr>
        <w:lastRenderedPageBreak/>
        <w:drawing>
          <wp:inline distT="0" distB="0" distL="0" distR="0" wp14:anchorId="0B2764F5" wp14:editId="3A5CABBA">
            <wp:extent cx="6645910" cy="4452620"/>
            <wp:effectExtent l="0" t="0" r="2540" b="5080"/>
            <wp:docPr id="43" name="Obraz 4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Obraz 43" descr="Obraz zawierający tekst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1D789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2B6552FB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06780820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33638282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0C909E81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3A97B75B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6EA6A1C4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537F26EC" w14:textId="4E20FA3D" w:rsidR="00256C86" w:rsidRDefault="00256C86">
      <w:pPr>
        <w:rPr>
          <w:szCs w:val="22"/>
        </w:rPr>
      </w:pPr>
      <w:r>
        <w:rPr>
          <w:szCs w:val="22"/>
        </w:rPr>
        <w:br w:type="page"/>
      </w:r>
    </w:p>
    <w:p w14:paraId="0A6496CA" w14:textId="1034C53B" w:rsidR="008E5320" w:rsidRDefault="008E5320" w:rsidP="007E73BF">
      <w:pPr>
        <w:pStyle w:val="Punktacja"/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lastRenderedPageBreak/>
        <w:t>Strona przy widoku tabletu</w:t>
      </w:r>
    </w:p>
    <w:p w14:paraId="3010D2E0" w14:textId="62F85A34" w:rsidR="008E5320" w:rsidRDefault="008E5320" w:rsidP="00B53295">
      <w:pPr>
        <w:pStyle w:val="Punktacja"/>
        <w:jc w:val="center"/>
        <w:rPr>
          <w:color w:val="auto"/>
          <w:sz w:val="20"/>
          <w:szCs w:val="22"/>
        </w:rPr>
      </w:pPr>
      <w:r w:rsidRPr="008E5320">
        <w:rPr>
          <w:noProof/>
        </w:rPr>
        <w:drawing>
          <wp:inline distT="0" distB="0" distL="0" distR="0" wp14:anchorId="17EAF8A9" wp14:editId="2C52338D">
            <wp:extent cx="6219825" cy="5336119"/>
            <wp:effectExtent l="0" t="0" r="0" b="0"/>
            <wp:docPr id="34" name="Obraz 3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Obraz 34" descr="Obraz zawierający tekst&#10;&#10;Opis wygenerowany automatyczni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2570" cy="533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320">
        <w:rPr>
          <w:noProof/>
        </w:rPr>
        <w:drawing>
          <wp:inline distT="0" distB="0" distL="0" distR="0" wp14:anchorId="1BD5FAFB" wp14:editId="66161909">
            <wp:extent cx="6205448" cy="2265528"/>
            <wp:effectExtent l="0" t="0" r="5080" b="1905"/>
            <wp:docPr id="35" name="Obraz 3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Obraz 35" descr="Obraz zawierający tekst&#10;&#10;Opis wygenerowany automatyczni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18220" cy="227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957A0" w14:textId="61704693" w:rsidR="008E5320" w:rsidRDefault="008E5320">
      <w:pPr>
        <w:rPr>
          <w:i/>
          <w:szCs w:val="22"/>
        </w:rPr>
      </w:pPr>
      <w:r>
        <w:rPr>
          <w:szCs w:val="22"/>
        </w:rPr>
        <w:br w:type="page"/>
      </w:r>
    </w:p>
    <w:p w14:paraId="7A6EB03C" w14:textId="6284C1A9" w:rsidR="008E5320" w:rsidRDefault="008E5320" w:rsidP="00B53295">
      <w:pPr>
        <w:pStyle w:val="Punktacja"/>
        <w:jc w:val="center"/>
        <w:rPr>
          <w:color w:val="auto"/>
          <w:sz w:val="20"/>
          <w:szCs w:val="22"/>
        </w:rPr>
      </w:pPr>
      <w:r w:rsidRPr="008E5320">
        <w:rPr>
          <w:noProof/>
          <w:color w:val="auto"/>
          <w:sz w:val="20"/>
          <w:szCs w:val="22"/>
        </w:rPr>
        <w:lastRenderedPageBreak/>
        <w:drawing>
          <wp:inline distT="0" distB="0" distL="0" distR="0" wp14:anchorId="632599BF" wp14:editId="348828AD">
            <wp:extent cx="6306430" cy="5811061"/>
            <wp:effectExtent l="0" t="0" r="0" b="0"/>
            <wp:docPr id="40" name="Obraz 4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Obraz 40" descr="Obraz zawierający tekst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5811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3295" w:rsidRPr="008E5320">
        <w:rPr>
          <w:noProof/>
          <w:color w:val="auto"/>
          <w:sz w:val="20"/>
          <w:szCs w:val="22"/>
        </w:rPr>
        <w:drawing>
          <wp:inline distT="0" distB="0" distL="0" distR="0" wp14:anchorId="1A066150" wp14:editId="01D009A4">
            <wp:extent cx="6277851" cy="3086531"/>
            <wp:effectExtent l="0" t="0" r="0" b="0"/>
            <wp:docPr id="41" name="Obraz 41" descr="Obraz zawierający tekst, owoce, orzech, fasol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Obraz 41" descr="Obraz zawierający tekst, owoce, orzech, fasola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9F806" w14:textId="420188C4" w:rsidR="008E5320" w:rsidRDefault="008E5320" w:rsidP="00B53295">
      <w:pPr>
        <w:pStyle w:val="Punktacja"/>
        <w:jc w:val="center"/>
        <w:rPr>
          <w:color w:val="auto"/>
          <w:sz w:val="20"/>
          <w:szCs w:val="22"/>
        </w:rPr>
      </w:pPr>
    </w:p>
    <w:p w14:paraId="098DD3A3" w14:textId="77777777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3B5304AE" w14:textId="668D4B17" w:rsidR="008E5320" w:rsidRDefault="008E5320" w:rsidP="007E73BF">
      <w:pPr>
        <w:pStyle w:val="Punktacja"/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lastRenderedPageBreak/>
        <w:t>Strona przy widoku telefonu</w:t>
      </w:r>
    </w:p>
    <w:p w14:paraId="165BE00F" w14:textId="54EBC644" w:rsidR="008E5320" w:rsidRDefault="008E5320" w:rsidP="00B53295">
      <w:pPr>
        <w:pStyle w:val="Punktacja"/>
        <w:jc w:val="center"/>
        <w:rPr>
          <w:color w:val="auto"/>
          <w:sz w:val="20"/>
          <w:szCs w:val="22"/>
        </w:rPr>
      </w:pPr>
      <w:r w:rsidRPr="008E5320">
        <w:rPr>
          <w:noProof/>
        </w:rPr>
        <w:drawing>
          <wp:inline distT="0" distB="0" distL="0" distR="0" wp14:anchorId="16969DDD" wp14:editId="2B32D2BF">
            <wp:extent cx="4715533" cy="3648584"/>
            <wp:effectExtent l="0" t="0" r="8890" b="9525"/>
            <wp:docPr id="36" name="Obraz 3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Obraz 36" descr="Obraz zawierający tekst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320">
        <w:rPr>
          <w:noProof/>
        </w:rPr>
        <w:drawing>
          <wp:inline distT="0" distB="0" distL="0" distR="0" wp14:anchorId="77A62417" wp14:editId="3BC37852">
            <wp:extent cx="4782217" cy="5039428"/>
            <wp:effectExtent l="0" t="0" r="0" b="889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0ECB" w14:textId="345F356D" w:rsidR="008E5320" w:rsidRDefault="008E5320" w:rsidP="00B53295">
      <w:pPr>
        <w:pStyle w:val="Punktacja"/>
        <w:jc w:val="center"/>
        <w:rPr>
          <w:color w:val="auto"/>
          <w:sz w:val="20"/>
          <w:szCs w:val="22"/>
        </w:rPr>
      </w:pPr>
      <w:r w:rsidRPr="008E5320">
        <w:rPr>
          <w:noProof/>
          <w:color w:val="auto"/>
          <w:sz w:val="20"/>
          <w:szCs w:val="22"/>
        </w:rPr>
        <w:lastRenderedPageBreak/>
        <w:drawing>
          <wp:inline distT="0" distB="0" distL="0" distR="0" wp14:anchorId="4D607A33" wp14:editId="093CD8E9">
            <wp:extent cx="4677428" cy="4210638"/>
            <wp:effectExtent l="0" t="0" r="8890" b="0"/>
            <wp:docPr id="38" name="Obraz 3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Obraz 38" descr="Obraz zawierający tekst&#10;&#10;Opis wygenerowany automatyczni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3295" w:rsidRPr="008E5320">
        <w:rPr>
          <w:noProof/>
          <w:color w:val="auto"/>
          <w:sz w:val="20"/>
          <w:szCs w:val="22"/>
        </w:rPr>
        <w:drawing>
          <wp:inline distT="0" distB="0" distL="0" distR="0" wp14:anchorId="43915CA8" wp14:editId="3A9C6C81">
            <wp:extent cx="4677410" cy="3857625"/>
            <wp:effectExtent l="0" t="0" r="8890" b="9525"/>
            <wp:docPr id="39" name="Obraz 39" descr="Obraz zawierający tekst, owoce, nasiona jadalne, warzyw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Obraz 39" descr="Obraz zawierający tekst, owoce, nasiona jadalne, warzywo&#10;&#10;Opis wygenerowany automatyczni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78337" cy="38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B436" w14:textId="2339731D" w:rsidR="008E5320" w:rsidRDefault="008E5320" w:rsidP="007E73BF">
      <w:pPr>
        <w:pStyle w:val="Punktacja"/>
        <w:rPr>
          <w:color w:val="auto"/>
          <w:sz w:val="20"/>
          <w:szCs w:val="22"/>
        </w:rPr>
      </w:pPr>
    </w:p>
    <w:p w14:paraId="46DF5BED" w14:textId="77777777" w:rsidR="008E5320" w:rsidRDefault="008E5320">
      <w:pPr>
        <w:rPr>
          <w:i/>
          <w:szCs w:val="22"/>
        </w:rPr>
      </w:pPr>
      <w:r>
        <w:rPr>
          <w:szCs w:val="22"/>
        </w:rPr>
        <w:br w:type="page"/>
      </w:r>
    </w:p>
    <w:p w14:paraId="7D97F95E" w14:textId="61B030A5" w:rsidR="007E73BF" w:rsidRDefault="007E73BF" w:rsidP="007E73BF">
      <w:pPr>
        <w:pStyle w:val="Nagwek1"/>
      </w:pPr>
      <w:r>
        <w:lastRenderedPageBreak/>
        <w:t>Ilustracje w tle</w:t>
      </w:r>
    </w:p>
    <w:p w14:paraId="4A468F3F" w14:textId="31205EDA" w:rsidR="007E73BF" w:rsidRPr="003325D8" w:rsidRDefault="007E73BF" w:rsidP="007E73BF">
      <w:pPr>
        <w:pStyle w:val="Punktacja"/>
      </w:pPr>
      <w:r>
        <w:t>W tej sekcji należy porównać zastosowanie ilustracji w tle dla obu wariantów CSS. 1 punkt.</w:t>
      </w:r>
    </w:p>
    <w:p w14:paraId="41E3A69D" w14:textId="328C4CDF" w:rsidR="007E73BF" w:rsidRDefault="008E5320" w:rsidP="00B53295">
      <w:pPr>
        <w:jc w:val="center"/>
      </w:pPr>
      <w:r w:rsidRPr="008E5320">
        <w:rPr>
          <w:noProof/>
        </w:rPr>
        <w:drawing>
          <wp:inline distT="0" distB="0" distL="0" distR="0" wp14:anchorId="16E4F0DB" wp14:editId="67F8B243">
            <wp:extent cx="2086266" cy="3696216"/>
            <wp:effectExtent l="0" t="0" r="9525" b="0"/>
            <wp:docPr id="32" name="Obraz 3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az 32" descr="Obraz zawierający tekst&#10;&#10;Opis wygenerowany automatyczni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B1" w:rsidRPr="00454EB1">
        <w:rPr>
          <w:noProof/>
        </w:rPr>
        <w:drawing>
          <wp:inline distT="0" distB="0" distL="0" distR="0" wp14:anchorId="4B6DE340" wp14:editId="51B3D8BA">
            <wp:extent cx="1752845" cy="2638793"/>
            <wp:effectExtent l="0" t="0" r="0" b="0"/>
            <wp:docPr id="44" name="Obraz 44" descr="Obraz zawierający tekst, czekolad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Obraz 44" descr="Obraz zawierający tekst, czekolada&#10;&#10;Opis wygenerowany automatyczni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BB192" w14:textId="24C74426" w:rsidR="007E73BF" w:rsidRDefault="007E73BF" w:rsidP="007E73BF">
      <w:pPr>
        <w:pStyle w:val="Nagwek1"/>
      </w:pPr>
      <w:r>
        <w:t>Wizualne obramowania poszczególnych sekcji</w:t>
      </w:r>
    </w:p>
    <w:p w14:paraId="05581465" w14:textId="790DE646" w:rsidR="007E73BF" w:rsidRPr="003325D8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wizualnych obramowań poszczególnych sekcji strony, w obu wariantach CSS. 1 punkt.</w:t>
      </w:r>
    </w:p>
    <w:p w14:paraId="169460B5" w14:textId="77777777" w:rsidR="00454EB1" w:rsidRDefault="00B53295" w:rsidP="00E46A0C">
      <w:r>
        <w:t>Nagłówki różnią się kolorem tła i rozmiarem marginesów przez co nagłówki mają różny rozmiar.</w:t>
      </w:r>
      <w:r w:rsidR="00454EB1">
        <w:t xml:space="preserve"> </w:t>
      </w:r>
    </w:p>
    <w:p w14:paraId="001B2C4B" w14:textId="554EB70D" w:rsidR="00B53295" w:rsidRDefault="00B53295" w:rsidP="00E46A0C">
      <w:r>
        <w:t>Stopki również różnią się kolorem tła i rozmiarem</w:t>
      </w:r>
      <w:r w:rsidR="00454EB1">
        <w:t>.</w:t>
      </w:r>
    </w:p>
    <w:p w14:paraId="47D14982" w14:textId="5148CF90" w:rsidR="00454EB1" w:rsidRDefault="00454EB1" w:rsidP="00E46A0C">
      <w:r>
        <w:t>W banerze reklamy zastosowany został obraz w tle, każdy ze stylów wykorzystuje inny obraz. Podpisy reklamy mają różne czcionki i wykończenia.</w:t>
      </w:r>
    </w:p>
    <w:p w14:paraId="714FADBD" w14:textId="436B4DA4" w:rsidR="00454EB1" w:rsidRDefault="00454EB1" w:rsidP="00E46A0C">
      <w:r>
        <w:t>Akapity zostały oddzielone pionową linią</w:t>
      </w:r>
      <w:r w:rsidR="000F1699">
        <w:t>,</w:t>
      </w:r>
      <w:r>
        <w:t xml:space="preserve"> </w:t>
      </w:r>
      <w:proofErr w:type="spellStart"/>
      <w:r>
        <w:t>ostylowanie</w:t>
      </w:r>
      <w:proofErr w:type="spellEnd"/>
      <w:r>
        <w:t xml:space="preserve"> tej linii jest zależne od pliku </w:t>
      </w:r>
      <w:proofErr w:type="spellStart"/>
      <w:r>
        <w:t>css</w:t>
      </w:r>
      <w:proofErr w:type="spellEnd"/>
      <w:r>
        <w:t>.</w:t>
      </w:r>
    </w:p>
    <w:p w14:paraId="495A29E1" w14:textId="77777777" w:rsidR="00E46A0C" w:rsidRDefault="00E46A0C" w:rsidP="00E46A0C">
      <w:pPr>
        <w:pStyle w:val="Nagwek1"/>
      </w:pPr>
      <w:r>
        <w:t>Linki i uwagi</w:t>
      </w:r>
    </w:p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7554B0EA" w14:textId="34F5B4F9" w:rsidR="00F03579" w:rsidRDefault="000F1699" w:rsidP="00F03579">
      <w:r>
        <w:t xml:space="preserve">Nie udało się wgrać strony na serwer http ponieważ serwer ftp odmawiał posłuszeństwa </w:t>
      </w:r>
    </w:p>
    <w:p w14:paraId="512C7FC2" w14:textId="3508C725" w:rsidR="000F1699" w:rsidRPr="00F03579" w:rsidRDefault="000F1699" w:rsidP="00F03579">
      <w:r>
        <w:rPr>
          <w:noProof/>
        </w:rPr>
        <w:drawing>
          <wp:inline distT="0" distB="0" distL="0" distR="0" wp14:anchorId="198628CA" wp14:editId="4214DA55">
            <wp:extent cx="5420360" cy="2531110"/>
            <wp:effectExtent l="0" t="0" r="8890" b="2540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360" cy="253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3FA3E" w14:textId="77777777" w:rsidR="00F03579" w:rsidRPr="00F03579" w:rsidRDefault="00F03579" w:rsidP="00F03579"/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3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75800" w14:textId="77777777" w:rsidR="00504244" w:rsidRDefault="00504244" w:rsidP="00E46A0C">
      <w:pPr>
        <w:spacing w:after="0" w:line="240" w:lineRule="auto"/>
      </w:pPr>
      <w:r>
        <w:separator/>
      </w:r>
    </w:p>
  </w:endnote>
  <w:endnote w:type="continuationSeparator" w:id="0">
    <w:p w14:paraId="5E1FE82E" w14:textId="77777777" w:rsidR="00504244" w:rsidRDefault="00504244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5D088" w14:textId="77777777" w:rsidR="00504244" w:rsidRDefault="00504244" w:rsidP="00E46A0C">
      <w:pPr>
        <w:spacing w:after="0" w:line="240" w:lineRule="auto"/>
      </w:pPr>
      <w:r>
        <w:separator/>
      </w:r>
    </w:p>
  </w:footnote>
  <w:footnote w:type="continuationSeparator" w:id="0">
    <w:p w14:paraId="05DD1249" w14:textId="77777777" w:rsidR="00504244" w:rsidRDefault="00504244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0F1699"/>
    <w:rsid w:val="001527DA"/>
    <w:rsid w:val="00214592"/>
    <w:rsid w:val="00244FF4"/>
    <w:rsid w:val="00256C86"/>
    <w:rsid w:val="002C798C"/>
    <w:rsid w:val="002E5CF8"/>
    <w:rsid w:val="00424743"/>
    <w:rsid w:val="00454EB1"/>
    <w:rsid w:val="004B7722"/>
    <w:rsid w:val="00504244"/>
    <w:rsid w:val="00575128"/>
    <w:rsid w:val="00711C1A"/>
    <w:rsid w:val="00741A27"/>
    <w:rsid w:val="0076733F"/>
    <w:rsid w:val="007E73BF"/>
    <w:rsid w:val="008B38C8"/>
    <w:rsid w:val="008D0F7C"/>
    <w:rsid w:val="008E5320"/>
    <w:rsid w:val="009F40BD"/>
    <w:rsid w:val="00A560E9"/>
    <w:rsid w:val="00A73897"/>
    <w:rsid w:val="00A85E97"/>
    <w:rsid w:val="00B02FC7"/>
    <w:rsid w:val="00B53295"/>
    <w:rsid w:val="00BF1715"/>
    <w:rsid w:val="00C00911"/>
    <w:rsid w:val="00D621D9"/>
    <w:rsid w:val="00D745A7"/>
    <w:rsid w:val="00D9198E"/>
    <w:rsid w:val="00E240A4"/>
    <w:rsid w:val="00E35A4A"/>
    <w:rsid w:val="00E46A0C"/>
    <w:rsid w:val="00E76C12"/>
    <w:rsid w:val="00E97ED7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6A0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2</Pages>
  <Words>38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Sebastian Ratańczuk</cp:lastModifiedBy>
  <cp:revision>16</cp:revision>
  <dcterms:created xsi:type="dcterms:W3CDTF">2017-10-02T11:21:00Z</dcterms:created>
  <dcterms:modified xsi:type="dcterms:W3CDTF">2021-10-24T16:41:00Z</dcterms:modified>
</cp:coreProperties>
</file>